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50053A" w14:textId="77777777" w:rsidR="0093633E" w:rsidRPr="0093633E" w:rsidRDefault="0093633E" w:rsidP="0093633E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color w:val="393F3F"/>
          <w:spacing w:val="6"/>
          <w:sz w:val="8"/>
          <w:szCs w:val="8"/>
          <w:lang w:eastAsia="en-CA"/>
        </w:rPr>
      </w:pPr>
      <w:r w:rsidRPr="0093633E">
        <w:rPr>
          <w:rFonts w:ascii="Times New Roman" w:eastAsia="Times New Roman" w:hAnsi="Times New Roman" w:cs="Times New Roman"/>
          <w:color w:val="393F3F"/>
          <w:spacing w:val="6"/>
          <w:sz w:val="24"/>
          <w:szCs w:val="24"/>
          <w:lang w:eastAsia="en-CA"/>
        </w:rPr>
        <w:t>L-Tyrosine</w:t>
      </w:r>
    </w:p>
    <w:p w14:paraId="779417C3" w14:textId="77777777" w:rsidR="0093633E" w:rsidRPr="0093633E" w:rsidRDefault="0093633E" w:rsidP="0093633E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color w:val="393F3F"/>
          <w:spacing w:val="6"/>
          <w:sz w:val="8"/>
          <w:szCs w:val="8"/>
          <w:lang w:eastAsia="en-CA"/>
        </w:rPr>
      </w:pPr>
      <w:r w:rsidRPr="0093633E">
        <w:rPr>
          <w:rFonts w:ascii="Times New Roman" w:eastAsia="Times New Roman" w:hAnsi="Times New Roman" w:cs="Times New Roman"/>
          <w:color w:val="393F3F"/>
          <w:spacing w:val="6"/>
          <w:sz w:val="24"/>
          <w:szCs w:val="24"/>
          <w:lang w:eastAsia="en-CA"/>
        </w:rPr>
        <w:t>L-Taurine</w:t>
      </w:r>
    </w:p>
    <w:p w14:paraId="0A5776B9" w14:textId="3AFB603D" w:rsidR="0093633E" w:rsidRPr="0093633E" w:rsidRDefault="0093633E" w:rsidP="0093633E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color w:val="393F3F"/>
          <w:spacing w:val="6"/>
          <w:sz w:val="8"/>
          <w:szCs w:val="8"/>
          <w:lang w:eastAsia="en-CA"/>
        </w:rPr>
      </w:pPr>
      <w:r w:rsidRPr="0093633E">
        <w:rPr>
          <w:rFonts w:ascii="Times New Roman" w:eastAsia="Times New Roman" w:hAnsi="Times New Roman" w:cs="Times New Roman"/>
          <w:color w:val="393F3F"/>
          <w:spacing w:val="6"/>
          <w:sz w:val="24"/>
          <w:szCs w:val="24"/>
          <w:lang w:eastAsia="en-CA"/>
        </w:rPr>
        <w:t>L-phenylalanine</w:t>
      </w:r>
    </w:p>
    <w:p w14:paraId="587251BA" w14:textId="77777777" w:rsidR="0093633E" w:rsidRPr="0093633E" w:rsidRDefault="0093633E" w:rsidP="0093633E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color w:val="393F3F"/>
          <w:spacing w:val="6"/>
          <w:sz w:val="8"/>
          <w:szCs w:val="8"/>
          <w:lang w:eastAsia="en-CA"/>
        </w:rPr>
      </w:pPr>
      <w:r w:rsidRPr="0093633E">
        <w:rPr>
          <w:rFonts w:ascii="Times New Roman" w:eastAsia="Times New Roman" w:hAnsi="Times New Roman" w:cs="Times New Roman"/>
          <w:color w:val="393F3F"/>
          <w:spacing w:val="6"/>
          <w:sz w:val="24"/>
          <w:szCs w:val="24"/>
          <w:lang w:eastAsia="en-CA"/>
        </w:rPr>
        <w:t>GABA</w:t>
      </w:r>
    </w:p>
    <w:p w14:paraId="5303DC14" w14:textId="77777777" w:rsidR="0093633E" w:rsidRPr="0093633E" w:rsidRDefault="0093633E" w:rsidP="0093633E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color w:val="393F3F"/>
          <w:spacing w:val="6"/>
          <w:sz w:val="8"/>
          <w:szCs w:val="8"/>
          <w:lang w:eastAsia="en-CA"/>
        </w:rPr>
      </w:pPr>
      <w:r w:rsidRPr="0093633E">
        <w:rPr>
          <w:rFonts w:ascii="Times New Roman" w:eastAsia="Times New Roman" w:hAnsi="Times New Roman" w:cs="Times New Roman"/>
          <w:color w:val="393F3F"/>
          <w:spacing w:val="6"/>
          <w:sz w:val="24"/>
          <w:szCs w:val="24"/>
          <w:lang w:eastAsia="en-CA"/>
        </w:rPr>
        <w:t>Guarana Seed Powder</w:t>
      </w:r>
    </w:p>
    <w:p w14:paraId="1E3411DB" w14:textId="77777777" w:rsidR="0093633E" w:rsidRPr="0093633E" w:rsidRDefault="0093633E" w:rsidP="0093633E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color w:val="393F3F"/>
          <w:spacing w:val="6"/>
          <w:sz w:val="8"/>
          <w:szCs w:val="8"/>
          <w:lang w:eastAsia="en-CA"/>
        </w:rPr>
      </w:pPr>
      <w:r w:rsidRPr="0093633E">
        <w:rPr>
          <w:rFonts w:ascii="Times New Roman" w:eastAsia="Times New Roman" w:hAnsi="Times New Roman" w:cs="Times New Roman"/>
          <w:color w:val="393F3F"/>
          <w:spacing w:val="6"/>
          <w:sz w:val="24"/>
          <w:szCs w:val="24"/>
          <w:lang w:eastAsia="en-CA"/>
        </w:rPr>
        <w:t>CoQ10</w:t>
      </w:r>
    </w:p>
    <w:p w14:paraId="16E5A55A" w14:textId="58A7D9E0" w:rsidR="0093633E" w:rsidRPr="0093633E" w:rsidRDefault="0093633E" w:rsidP="0093633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93F3F"/>
          <w:spacing w:val="6"/>
          <w:sz w:val="8"/>
          <w:szCs w:val="8"/>
          <w:lang w:eastAsia="en-CA"/>
        </w:rPr>
      </w:pPr>
    </w:p>
    <w:p w14:paraId="5236A7E9" w14:textId="77777777" w:rsidR="0093633E" w:rsidRPr="0093633E" w:rsidRDefault="0093633E" w:rsidP="0093633E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color w:val="393F3F"/>
          <w:spacing w:val="6"/>
          <w:sz w:val="8"/>
          <w:szCs w:val="8"/>
          <w:lang w:eastAsia="en-CA"/>
        </w:rPr>
      </w:pPr>
      <w:r w:rsidRPr="0093633E">
        <w:rPr>
          <w:rFonts w:ascii="Times New Roman" w:eastAsia="Times New Roman" w:hAnsi="Times New Roman" w:cs="Times New Roman"/>
          <w:color w:val="393F3F"/>
          <w:spacing w:val="6"/>
          <w:sz w:val="24"/>
          <w:szCs w:val="24"/>
          <w:lang w:eastAsia="en-CA"/>
        </w:rPr>
        <w:t>Vitamin B12</w:t>
      </w:r>
    </w:p>
    <w:p w14:paraId="639ED7EF" w14:textId="77777777" w:rsidR="0093633E" w:rsidRPr="0093633E" w:rsidRDefault="0093633E" w:rsidP="0093633E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color w:val="393F3F"/>
          <w:spacing w:val="6"/>
          <w:sz w:val="8"/>
          <w:szCs w:val="8"/>
          <w:lang w:eastAsia="en-CA"/>
        </w:rPr>
      </w:pPr>
      <w:r w:rsidRPr="0093633E">
        <w:rPr>
          <w:rFonts w:ascii="Times New Roman" w:eastAsia="Times New Roman" w:hAnsi="Times New Roman" w:cs="Times New Roman"/>
          <w:color w:val="393F3F"/>
          <w:spacing w:val="6"/>
          <w:sz w:val="24"/>
          <w:szCs w:val="24"/>
          <w:lang w:eastAsia="en-CA"/>
        </w:rPr>
        <w:t>Pantothenic Acid (Pantothenate Calcium D: Vitamin B5)</w:t>
      </w:r>
    </w:p>
    <w:p w14:paraId="2E00FDD3" w14:textId="77777777" w:rsidR="0093633E" w:rsidRPr="0093633E" w:rsidRDefault="0093633E" w:rsidP="0093633E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color w:val="393F3F"/>
          <w:spacing w:val="6"/>
          <w:sz w:val="8"/>
          <w:szCs w:val="8"/>
          <w:lang w:eastAsia="en-CA"/>
        </w:rPr>
      </w:pPr>
      <w:r w:rsidRPr="0093633E">
        <w:rPr>
          <w:rFonts w:ascii="Times New Roman" w:eastAsia="Times New Roman" w:hAnsi="Times New Roman" w:cs="Times New Roman"/>
          <w:color w:val="393F3F"/>
          <w:spacing w:val="6"/>
          <w:sz w:val="24"/>
          <w:szCs w:val="24"/>
          <w:lang w:eastAsia="en-CA"/>
        </w:rPr>
        <w:t>Niacin (Vitamin B3)</w:t>
      </w:r>
    </w:p>
    <w:p w14:paraId="1536E82E" w14:textId="77777777" w:rsidR="0093633E" w:rsidRPr="0093633E" w:rsidRDefault="0093633E" w:rsidP="0093633E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color w:val="393F3F"/>
          <w:spacing w:val="6"/>
          <w:sz w:val="8"/>
          <w:szCs w:val="8"/>
          <w:lang w:eastAsia="en-CA"/>
        </w:rPr>
      </w:pPr>
      <w:r w:rsidRPr="0093633E">
        <w:rPr>
          <w:rFonts w:ascii="Times New Roman" w:eastAsia="Times New Roman" w:hAnsi="Times New Roman" w:cs="Times New Roman"/>
          <w:color w:val="393F3F"/>
          <w:spacing w:val="6"/>
          <w:sz w:val="24"/>
          <w:szCs w:val="24"/>
          <w:lang w:eastAsia="en-CA"/>
        </w:rPr>
        <w:t>Vitamin B6 (Pyridoxine hydrochloride) </w:t>
      </w:r>
    </w:p>
    <w:p w14:paraId="24DE2F53" w14:textId="51671AE3" w:rsidR="0093633E" w:rsidRPr="0093633E" w:rsidRDefault="0093633E" w:rsidP="0093633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93F3F"/>
          <w:spacing w:val="6"/>
          <w:sz w:val="8"/>
          <w:szCs w:val="8"/>
          <w:lang w:eastAsia="en-CA"/>
        </w:rPr>
      </w:pPr>
    </w:p>
    <w:p w14:paraId="7ACA4BE8" w14:textId="77777777" w:rsidR="0093633E" w:rsidRPr="0093633E" w:rsidRDefault="0093633E" w:rsidP="0093633E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color w:val="393F3F"/>
          <w:spacing w:val="6"/>
          <w:sz w:val="8"/>
          <w:szCs w:val="8"/>
          <w:lang w:eastAsia="en-CA"/>
        </w:rPr>
      </w:pPr>
      <w:r w:rsidRPr="0093633E">
        <w:rPr>
          <w:rFonts w:ascii="Times New Roman" w:eastAsia="Times New Roman" w:hAnsi="Times New Roman" w:cs="Times New Roman"/>
          <w:color w:val="393F3F"/>
          <w:spacing w:val="6"/>
          <w:sz w:val="24"/>
          <w:szCs w:val="24"/>
          <w:lang w:eastAsia="en-CA"/>
        </w:rPr>
        <w:t>Vitamin B1 (Thiamine HCL)</w:t>
      </w:r>
    </w:p>
    <w:p w14:paraId="722FCE12" w14:textId="77777777" w:rsidR="0093633E" w:rsidRPr="0093633E" w:rsidRDefault="0093633E" w:rsidP="0093633E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color w:val="393F3F"/>
          <w:spacing w:val="6"/>
          <w:sz w:val="8"/>
          <w:szCs w:val="8"/>
          <w:lang w:eastAsia="en-CA"/>
        </w:rPr>
      </w:pPr>
      <w:r w:rsidRPr="0093633E">
        <w:rPr>
          <w:rFonts w:ascii="Times New Roman" w:eastAsia="Times New Roman" w:hAnsi="Times New Roman" w:cs="Times New Roman"/>
          <w:color w:val="393F3F"/>
          <w:spacing w:val="6"/>
          <w:sz w:val="24"/>
          <w:szCs w:val="24"/>
          <w:lang w:eastAsia="en-CA"/>
        </w:rPr>
        <w:t>Choline (Bitartrate)</w:t>
      </w:r>
    </w:p>
    <w:p w14:paraId="3BE3E871" w14:textId="77777777" w:rsidR="0093633E" w:rsidRPr="0093633E" w:rsidRDefault="0093633E" w:rsidP="0093633E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color w:val="393F3F"/>
          <w:spacing w:val="6"/>
          <w:sz w:val="8"/>
          <w:szCs w:val="8"/>
          <w:lang w:eastAsia="en-CA"/>
        </w:rPr>
      </w:pPr>
      <w:r w:rsidRPr="0093633E">
        <w:rPr>
          <w:rFonts w:ascii="Times New Roman" w:eastAsia="Times New Roman" w:hAnsi="Times New Roman" w:cs="Times New Roman"/>
          <w:color w:val="393F3F"/>
          <w:spacing w:val="6"/>
          <w:sz w:val="24"/>
          <w:szCs w:val="24"/>
          <w:lang w:eastAsia="en-CA"/>
        </w:rPr>
        <w:t>L- Carnitine (Vitamin BT)</w:t>
      </w:r>
    </w:p>
    <w:p w14:paraId="428CA185" w14:textId="77777777" w:rsidR="0093633E" w:rsidRPr="0093633E" w:rsidRDefault="0093633E" w:rsidP="0093633E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color w:val="393F3F"/>
          <w:spacing w:val="6"/>
          <w:sz w:val="8"/>
          <w:szCs w:val="8"/>
          <w:lang w:eastAsia="en-CA"/>
        </w:rPr>
      </w:pPr>
      <w:r w:rsidRPr="0093633E">
        <w:rPr>
          <w:rFonts w:ascii="Times New Roman" w:eastAsia="Times New Roman" w:hAnsi="Times New Roman" w:cs="Times New Roman"/>
          <w:color w:val="393F3F"/>
          <w:spacing w:val="6"/>
          <w:sz w:val="24"/>
          <w:szCs w:val="24"/>
          <w:lang w:eastAsia="en-CA"/>
        </w:rPr>
        <w:t>Beet Juice Powder</w:t>
      </w:r>
    </w:p>
    <w:p w14:paraId="574BF05D" w14:textId="77777777" w:rsidR="0093633E" w:rsidRPr="0093633E" w:rsidRDefault="0093633E" w:rsidP="0093633E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color w:val="393F3F"/>
          <w:spacing w:val="6"/>
          <w:sz w:val="8"/>
          <w:szCs w:val="8"/>
          <w:lang w:eastAsia="en-CA"/>
        </w:rPr>
      </w:pPr>
      <w:r w:rsidRPr="0093633E">
        <w:rPr>
          <w:rFonts w:ascii="Times New Roman" w:eastAsia="Times New Roman" w:hAnsi="Times New Roman" w:cs="Times New Roman"/>
          <w:color w:val="393F3F"/>
          <w:spacing w:val="6"/>
          <w:sz w:val="24"/>
          <w:szCs w:val="24"/>
          <w:lang w:eastAsia="en-CA"/>
        </w:rPr>
        <w:t>Beta Carotene (Vitamin A)</w:t>
      </w:r>
    </w:p>
    <w:p w14:paraId="158991DA" w14:textId="77777777" w:rsidR="0093633E" w:rsidRPr="0093633E" w:rsidRDefault="0093633E" w:rsidP="0093633E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color w:val="393F3F"/>
          <w:spacing w:val="6"/>
          <w:sz w:val="8"/>
          <w:szCs w:val="8"/>
          <w:lang w:eastAsia="en-CA"/>
        </w:rPr>
      </w:pPr>
      <w:r w:rsidRPr="0093633E">
        <w:rPr>
          <w:rFonts w:ascii="Times New Roman" w:eastAsia="Times New Roman" w:hAnsi="Times New Roman" w:cs="Times New Roman"/>
          <w:color w:val="393F3F"/>
          <w:spacing w:val="6"/>
          <w:sz w:val="24"/>
          <w:szCs w:val="24"/>
          <w:lang w:eastAsia="en-CA"/>
        </w:rPr>
        <w:t>Vitamin E (Mixed d-alpha Tocopherol)</w:t>
      </w:r>
    </w:p>
    <w:p w14:paraId="347C4D9B" w14:textId="77777777" w:rsidR="0093633E" w:rsidRPr="0093633E" w:rsidRDefault="0093633E" w:rsidP="0093633E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color w:val="393F3F"/>
          <w:spacing w:val="6"/>
          <w:sz w:val="8"/>
          <w:szCs w:val="8"/>
          <w:lang w:eastAsia="en-CA"/>
        </w:rPr>
      </w:pPr>
      <w:r w:rsidRPr="0093633E">
        <w:rPr>
          <w:rFonts w:ascii="Times New Roman" w:eastAsia="Times New Roman" w:hAnsi="Times New Roman" w:cs="Times New Roman"/>
          <w:color w:val="393F3F"/>
          <w:spacing w:val="6"/>
          <w:sz w:val="24"/>
          <w:szCs w:val="24"/>
          <w:lang w:eastAsia="en-CA"/>
        </w:rPr>
        <w:t>Zinc (Citrate)</w:t>
      </w:r>
    </w:p>
    <w:p w14:paraId="6B107E04" w14:textId="77777777" w:rsidR="0093633E" w:rsidRPr="0093633E" w:rsidRDefault="0093633E" w:rsidP="0093633E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color w:val="393F3F"/>
          <w:spacing w:val="6"/>
          <w:sz w:val="8"/>
          <w:szCs w:val="8"/>
          <w:lang w:eastAsia="en-CA"/>
        </w:rPr>
      </w:pPr>
      <w:r w:rsidRPr="0093633E">
        <w:rPr>
          <w:rFonts w:ascii="Times New Roman" w:eastAsia="Times New Roman" w:hAnsi="Times New Roman" w:cs="Times New Roman"/>
          <w:color w:val="393F3F"/>
          <w:spacing w:val="6"/>
          <w:sz w:val="24"/>
          <w:szCs w:val="24"/>
          <w:lang w:eastAsia="en-CA"/>
        </w:rPr>
        <w:t>Chromium (Picolinate)</w:t>
      </w:r>
    </w:p>
    <w:p w14:paraId="75BA2C5E" w14:textId="77777777" w:rsidR="0093633E" w:rsidRPr="0093633E" w:rsidRDefault="0093633E" w:rsidP="0093633E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color w:val="393F3F"/>
          <w:spacing w:val="6"/>
          <w:sz w:val="8"/>
          <w:szCs w:val="8"/>
          <w:lang w:eastAsia="en-CA"/>
        </w:rPr>
      </w:pPr>
      <w:r w:rsidRPr="0093633E">
        <w:rPr>
          <w:rFonts w:ascii="Times New Roman" w:eastAsia="Times New Roman" w:hAnsi="Times New Roman" w:cs="Times New Roman"/>
          <w:color w:val="393F3F"/>
          <w:spacing w:val="6"/>
          <w:sz w:val="24"/>
          <w:szCs w:val="24"/>
          <w:lang w:eastAsia="en-CA"/>
        </w:rPr>
        <w:t>Cyanocobalamin (Vitamin B12)</w:t>
      </w:r>
    </w:p>
    <w:p w14:paraId="5118F0A2" w14:textId="77777777" w:rsidR="0093633E" w:rsidRPr="0093633E" w:rsidRDefault="0093633E" w:rsidP="0093633E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color w:val="393F3F"/>
          <w:spacing w:val="6"/>
          <w:sz w:val="8"/>
          <w:szCs w:val="8"/>
          <w:lang w:eastAsia="en-CA"/>
        </w:rPr>
      </w:pPr>
      <w:r w:rsidRPr="0093633E">
        <w:rPr>
          <w:rFonts w:ascii="Times New Roman" w:eastAsia="Times New Roman" w:hAnsi="Times New Roman" w:cs="Times New Roman"/>
          <w:color w:val="393F3F"/>
          <w:spacing w:val="6"/>
          <w:sz w:val="24"/>
          <w:szCs w:val="24"/>
          <w:lang w:eastAsia="en-CA"/>
        </w:rPr>
        <w:t>Ascorbic Acid (Vitamin C)</w:t>
      </w:r>
    </w:p>
    <w:p w14:paraId="40F2730F" w14:textId="77777777" w:rsidR="0093633E" w:rsidRPr="0093633E" w:rsidRDefault="0093633E" w:rsidP="0093633E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color w:val="393F3F"/>
          <w:spacing w:val="6"/>
          <w:sz w:val="8"/>
          <w:szCs w:val="8"/>
          <w:lang w:eastAsia="en-CA"/>
        </w:rPr>
      </w:pPr>
      <w:r w:rsidRPr="0093633E">
        <w:rPr>
          <w:rFonts w:ascii="Times New Roman" w:eastAsia="Times New Roman" w:hAnsi="Times New Roman" w:cs="Times New Roman"/>
          <w:color w:val="393F3F"/>
          <w:spacing w:val="6"/>
          <w:sz w:val="24"/>
          <w:szCs w:val="24"/>
          <w:lang w:eastAsia="en-CA"/>
        </w:rPr>
        <w:t>Magnesium (Oxide)</w:t>
      </w:r>
    </w:p>
    <w:p w14:paraId="7AC7F2EE" w14:textId="77777777" w:rsidR="0093633E" w:rsidRPr="0093633E" w:rsidRDefault="0093633E" w:rsidP="0093633E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color w:val="393F3F"/>
          <w:spacing w:val="6"/>
          <w:sz w:val="8"/>
          <w:szCs w:val="8"/>
          <w:lang w:eastAsia="en-CA"/>
        </w:rPr>
      </w:pPr>
      <w:r w:rsidRPr="0093633E">
        <w:rPr>
          <w:rFonts w:ascii="Times New Roman" w:eastAsia="Times New Roman" w:hAnsi="Times New Roman" w:cs="Times New Roman"/>
          <w:color w:val="393F3F"/>
          <w:spacing w:val="6"/>
          <w:sz w:val="24"/>
          <w:szCs w:val="24"/>
          <w:lang w:eastAsia="en-CA"/>
        </w:rPr>
        <w:t>Stevia</w:t>
      </w:r>
    </w:p>
    <w:p w14:paraId="00279EEA" w14:textId="77777777" w:rsidR="0093633E" w:rsidRPr="0093633E" w:rsidRDefault="0093633E" w:rsidP="0093633E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color w:val="393F3F"/>
          <w:spacing w:val="6"/>
          <w:sz w:val="8"/>
          <w:szCs w:val="8"/>
          <w:lang w:eastAsia="en-CA"/>
        </w:rPr>
      </w:pPr>
      <w:r w:rsidRPr="0093633E">
        <w:rPr>
          <w:rFonts w:ascii="Times New Roman" w:eastAsia="Times New Roman" w:hAnsi="Times New Roman" w:cs="Times New Roman"/>
          <w:color w:val="393F3F"/>
          <w:spacing w:val="6"/>
          <w:sz w:val="24"/>
          <w:szCs w:val="24"/>
          <w:lang w:eastAsia="en-CA"/>
        </w:rPr>
        <w:t>Riboﬂavin (Vitamin B2)</w:t>
      </w:r>
    </w:p>
    <w:p w14:paraId="07DD7704" w14:textId="77777777" w:rsidR="0093633E" w:rsidRPr="0093633E" w:rsidRDefault="0093633E" w:rsidP="0093633E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color w:val="393F3F"/>
          <w:spacing w:val="6"/>
          <w:sz w:val="8"/>
          <w:szCs w:val="8"/>
          <w:lang w:eastAsia="en-CA"/>
        </w:rPr>
      </w:pPr>
      <w:r w:rsidRPr="0093633E">
        <w:rPr>
          <w:rFonts w:ascii="Times New Roman" w:eastAsia="Times New Roman" w:hAnsi="Times New Roman" w:cs="Times New Roman"/>
          <w:color w:val="393F3F"/>
          <w:spacing w:val="6"/>
          <w:sz w:val="24"/>
          <w:szCs w:val="24"/>
          <w:lang w:eastAsia="en-CA"/>
        </w:rPr>
        <w:t>L-Theanine (Green Tea Leaves)</w:t>
      </w:r>
    </w:p>
    <w:p w14:paraId="02F35B09" w14:textId="77777777" w:rsidR="0093633E" w:rsidRPr="0093633E" w:rsidRDefault="0093633E" w:rsidP="0093633E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color w:val="393F3F"/>
          <w:spacing w:val="6"/>
          <w:sz w:val="8"/>
          <w:szCs w:val="8"/>
          <w:lang w:eastAsia="en-CA"/>
        </w:rPr>
      </w:pPr>
      <w:r w:rsidRPr="0093633E">
        <w:rPr>
          <w:rFonts w:ascii="Times New Roman" w:eastAsia="Times New Roman" w:hAnsi="Times New Roman" w:cs="Times New Roman"/>
          <w:color w:val="393F3F"/>
          <w:spacing w:val="6"/>
          <w:sz w:val="24"/>
          <w:szCs w:val="24"/>
          <w:lang w:eastAsia="en-CA"/>
        </w:rPr>
        <w:t>Ginseng Panax Root Powder</w:t>
      </w:r>
    </w:p>
    <w:p w14:paraId="49BABA49" w14:textId="77777777" w:rsidR="0093633E" w:rsidRPr="0093633E" w:rsidRDefault="0093633E" w:rsidP="0093633E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color w:val="393F3F"/>
          <w:spacing w:val="6"/>
          <w:sz w:val="8"/>
          <w:szCs w:val="8"/>
          <w:lang w:eastAsia="en-CA"/>
        </w:rPr>
      </w:pPr>
      <w:r w:rsidRPr="0093633E">
        <w:rPr>
          <w:rFonts w:ascii="Times New Roman" w:eastAsia="Times New Roman" w:hAnsi="Times New Roman" w:cs="Times New Roman"/>
          <w:color w:val="393F3F"/>
          <w:spacing w:val="6"/>
          <w:sz w:val="24"/>
          <w:szCs w:val="24"/>
          <w:lang w:eastAsia="en-CA"/>
        </w:rPr>
        <w:t>Ginkgo Biloba Leaf 4:1 Extract</w:t>
      </w:r>
    </w:p>
    <w:p w14:paraId="344C7F7A" w14:textId="77777777" w:rsidR="0093633E" w:rsidRPr="0093633E" w:rsidRDefault="0093633E" w:rsidP="0093633E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color w:val="393F3F"/>
          <w:spacing w:val="6"/>
          <w:sz w:val="8"/>
          <w:szCs w:val="8"/>
          <w:lang w:eastAsia="en-CA"/>
        </w:rPr>
      </w:pPr>
      <w:r w:rsidRPr="0093633E">
        <w:rPr>
          <w:rFonts w:ascii="Times New Roman" w:eastAsia="Times New Roman" w:hAnsi="Times New Roman" w:cs="Times New Roman"/>
          <w:color w:val="393F3F"/>
          <w:spacing w:val="6"/>
          <w:sz w:val="24"/>
          <w:szCs w:val="24"/>
          <w:lang w:eastAsia="en-CA"/>
        </w:rPr>
        <w:t>Selenium (</w:t>
      </w:r>
      <w:proofErr w:type="spellStart"/>
      <w:r w:rsidRPr="0093633E">
        <w:rPr>
          <w:rFonts w:ascii="Times New Roman" w:eastAsia="Times New Roman" w:hAnsi="Times New Roman" w:cs="Times New Roman"/>
          <w:color w:val="393F3F"/>
          <w:spacing w:val="6"/>
          <w:sz w:val="24"/>
          <w:szCs w:val="24"/>
          <w:lang w:eastAsia="en-CA"/>
        </w:rPr>
        <w:t>Selenomethionine</w:t>
      </w:r>
      <w:proofErr w:type="spellEnd"/>
      <w:r w:rsidRPr="0093633E">
        <w:rPr>
          <w:rFonts w:ascii="Times New Roman" w:eastAsia="Times New Roman" w:hAnsi="Times New Roman" w:cs="Times New Roman"/>
          <w:color w:val="393F3F"/>
          <w:spacing w:val="6"/>
          <w:sz w:val="24"/>
          <w:szCs w:val="24"/>
          <w:lang w:eastAsia="en-CA"/>
        </w:rPr>
        <w:t>)</w:t>
      </w:r>
    </w:p>
    <w:p w14:paraId="490C87C9" w14:textId="77777777" w:rsidR="0093633E" w:rsidRPr="0093633E" w:rsidRDefault="0093633E" w:rsidP="0093633E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color w:val="393F3F"/>
          <w:spacing w:val="6"/>
          <w:sz w:val="8"/>
          <w:szCs w:val="8"/>
          <w:lang w:eastAsia="en-CA"/>
        </w:rPr>
      </w:pPr>
      <w:proofErr w:type="spellStart"/>
      <w:r w:rsidRPr="0093633E">
        <w:rPr>
          <w:rFonts w:ascii="Times New Roman" w:eastAsia="Times New Roman" w:hAnsi="Times New Roman" w:cs="Times New Roman"/>
          <w:color w:val="393F3F"/>
          <w:spacing w:val="6"/>
          <w:sz w:val="24"/>
          <w:szCs w:val="24"/>
          <w:lang w:eastAsia="en-CA"/>
        </w:rPr>
        <w:t>Glucoronolactone</w:t>
      </w:r>
      <w:proofErr w:type="spellEnd"/>
      <w:r w:rsidRPr="0093633E">
        <w:rPr>
          <w:rFonts w:ascii="Times New Roman" w:eastAsia="Times New Roman" w:hAnsi="Times New Roman" w:cs="Times New Roman"/>
          <w:color w:val="393F3F"/>
          <w:spacing w:val="6"/>
          <w:sz w:val="24"/>
          <w:szCs w:val="24"/>
          <w:lang w:eastAsia="en-CA"/>
        </w:rPr>
        <w:t xml:space="preserve"> (DGL)</w:t>
      </w:r>
    </w:p>
    <w:p w14:paraId="30C6EF28" w14:textId="77777777" w:rsidR="0093633E" w:rsidRPr="0093633E" w:rsidRDefault="0093633E" w:rsidP="0093633E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color w:val="393F3F"/>
          <w:spacing w:val="6"/>
          <w:sz w:val="8"/>
          <w:szCs w:val="8"/>
          <w:lang w:eastAsia="en-CA"/>
        </w:rPr>
      </w:pPr>
      <w:r w:rsidRPr="0093633E">
        <w:rPr>
          <w:rFonts w:ascii="Times New Roman" w:eastAsia="Times New Roman" w:hAnsi="Times New Roman" w:cs="Times New Roman"/>
          <w:color w:val="393F3F"/>
          <w:spacing w:val="6"/>
          <w:sz w:val="24"/>
          <w:szCs w:val="24"/>
          <w:lang w:eastAsia="en-CA"/>
        </w:rPr>
        <w:t>Yerba Mate Powder</w:t>
      </w:r>
    </w:p>
    <w:p w14:paraId="3C904753" w14:textId="77777777" w:rsidR="0093633E" w:rsidRPr="0093633E" w:rsidRDefault="0093633E" w:rsidP="0093633E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color w:val="393F3F"/>
          <w:spacing w:val="6"/>
          <w:sz w:val="8"/>
          <w:szCs w:val="8"/>
          <w:lang w:eastAsia="en-CA"/>
        </w:rPr>
      </w:pPr>
      <w:r w:rsidRPr="0093633E">
        <w:rPr>
          <w:rFonts w:ascii="Times New Roman" w:eastAsia="Times New Roman" w:hAnsi="Times New Roman" w:cs="Times New Roman"/>
          <w:color w:val="393F3F"/>
          <w:spacing w:val="6"/>
          <w:sz w:val="24"/>
          <w:szCs w:val="24"/>
          <w:lang w:eastAsia="en-CA"/>
        </w:rPr>
        <w:t>Creatine Monohydrate Powder</w:t>
      </w:r>
    </w:p>
    <w:p w14:paraId="44A74AD5" w14:textId="77777777" w:rsidR="0093633E" w:rsidRPr="0093633E" w:rsidRDefault="0093633E" w:rsidP="0093633E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color w:val="393F3F"/>
          <w:spacing w:val="6"/>
          <w:sz w:val="8"/>
          <w:szCs w:val="8"/>
          <w:lang w:eastAsia="en-CA"/>
        </w:rPr>
      </w:pPr>
      <w:r w:rsidRPr="0093633E">
        <w:rPr>
          <w:rFonts w:ascii="Times New Roman" w:eastAsia="Times New Roman" w:hAnsi="Times New Roman" w:cs="Times New Roman"/>
          <w:color w:val="393F3F"/>
          <w:spacing w:val="6"/>
          <w:sz w:val="24"/>
          <w:szCs w:val="24"/>
          <w:lang w:eastAsia="en-CA"/>
        </w:rPr>
        <w:t>Inositol (Vitamin B8)</w:t>
      </w:r>
    </w:p>
    <w:p w14:paraId="465E8973" w14:textId="77777777" w:rsidR="0093633E" w:rsidRPr="0093633E" w:rsidRDefault="0093633E" w:rsidP="0093633E">
      <w:pPr>
        <w:shd w:val="clear" w:color="auto" w:fill="FFFFFF"/>
        <w:spacing w:after="300" w:line="240" w:lineRule="auto"/>
        <w:rPr>
          <w:rFonts w:ascii="Times New Roman" w:eastAsia="Times New Roman" w:hAnsi="Times New Roman" w:cs="Times New Roman"/>
          <w:color w:val="393F3F"/>
          <w:spacing w:val="6"/>
          <w:sz w:val="8"/>
          <w:szCs w:val="8"/>
          <w:lang w:eastAsia="en-CA"/>
        </w:rPr>
      </w:pPr>
      <w:r w:rsidRPr="0093633E">
        <w:rPr>
          <w:rFonts w:ascii="Times New Roman" w:eastAsia="Times New Roman" w:hAnsi="Times New Roman" w:cs="Times New Roman"/>
          <w:color w:val="393F3F"/>
          <w:spacing w:val="6"/>
          <w:sz w:val="24"/>
          <w:szCs w:val="24"/>
          <w:lang w:eastAsia="en-CA"/>
        </w:rPr>
        <w:t>Glycine</w:t>
      </w:r>
    </w:p>
    <w:sectPr w:rsidR="0093633E" w:rsidRPr="0093633E" w:rsidSect="0093633E">
      <w:pgSz w:w="12240" w:h="15840"/>
      <w:pgMar w:top="1440" w:right="1440" w:bottom="1440" w:left="1440" w:header="708" w:footer="708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NzW1MLcwNbe0NLJU0lEKTi0uzszPAykwrAUAAjiqdCwAAAA="/>
  </w:docVars>
  <w:rsids>
    <w:rsidRoot w:val="0093633E"/>
    <w:rsid w:val="001C7DE2"/>
    <w:rsid w:val="00330028"/>
    <w:rsid w:val="00936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13D24A"/>
  <w15:chartTrackingRefBased/>
  <w15:docId w15:val="{861A6B6D-959B-4D69-92F4-3D48972024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1">
    <w:name w:val="p1"/>
    <w:basedOn w:val="Normal"/>
    <w:rsid w:val="009363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93633E"/>
    <w:rPr>
      <w:b/>
      <w:bCs/>
    </w:rPr>
  </w:style>
  <w:style w:type="character" w:customStyle="1" w:styleId="apple-converted-space">
    <w:name w:val="apple-converted-space"/>
    <w:basedOn w:val="DefaultParagraphFont"/>
    <w:rsid w:val="009363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611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48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36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907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7463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9411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9483161">
                              <w:marLeft w:val="750"/>
                              <w:marRight w:val="750"/>
                              <w:marTop w:val="750"/>
                              <w:marBottom w:val="0"/>
                              <w:divBdr>
                                <w:top w:val="single" w:sz="6" w:space="0" w:color="FFFFFF"/>
                                <w:left w:val="single" w:sz="6" w:space="0" w:color="FFFFFF"/>
                                <w:bottom w:val="single" w:sz="6" w:space="0" w:color="FFFFFF"/>
                                <w:right w:val="single" w:sz="6" w:space="0" w:color="FFFFFF"/>
                              </w:divBdr>
                              <w:divsChild>
                                <w:div w:id="15659890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39598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5416686">
                                          <w:marLeft w:val="0"/>
                                          <w:marRight w:val="0"/>
                                          <w:marTop w:val="18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08740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072763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7969152">
                                          <w:marLeft w:val="0"/>
                                          <w:marRight w:val="0"/>
                                          <w:marTop w:val="18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7334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3691784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7767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03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804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733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8874526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15825251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1507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8904872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49001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015173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1987818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62991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21301480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0599908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19831956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34298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9246681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243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485576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0919174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3365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132890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61083467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15251670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14559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1784501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12984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711996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8710934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0728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35813016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158169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20876047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22198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8946113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56963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760421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8575889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37019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51779429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6026146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17137743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69597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6065900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00155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88854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0104851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1345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47557908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6946831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9846266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3569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7669666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37151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1480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5994843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47894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72141814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69369874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13090880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00942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0393672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72284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099165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9829437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35503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74003622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68319666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3345038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24823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3148538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07970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967905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7182337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14482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73882692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47760399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1814441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5310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806137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86363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050133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8974978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2567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23435539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13573444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1475029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0268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2692227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03989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089487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8411563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30593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22686530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95481210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19463809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36350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6121958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17187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77538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7365368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5286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50219786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43055065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15277927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36996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9760812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19125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103722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7373439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12527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53918855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00038924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10441397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34412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6988272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26026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72329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1492785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8748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41497827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18119524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9971964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25831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8090411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61856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1350555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6395492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38410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33975531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11626954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1570001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11630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4198838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20767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70498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0568584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68346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00578444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87518311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1931695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40447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7772351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05688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60134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955138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74274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21089159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77175314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236287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1252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7710732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30165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1332875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8860487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93636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52265637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6596600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7222122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55747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8197924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34136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55595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1133686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28101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62055412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24474519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652101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13023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1716894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95753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311809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2983405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42063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36946463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9434928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21079176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96092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2823536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18924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871682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4237680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80836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14803078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95873586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3324146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29187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2309093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64184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836275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7960244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70609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52949997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13340424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16176408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80091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3422769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20237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776824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0755285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27313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2945183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33469170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16206468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7138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1859192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72288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12806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5547825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40371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68672744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30718818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16251911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40915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432309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21856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985623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474496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73475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617532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21508144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9915176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94825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6184803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50619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721222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3437244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12245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84613374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83410312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19941365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2933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2816375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99332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1737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7788840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91884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31257363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19026593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18208777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97003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9300096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10087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528728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9618052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45455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14722652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3117046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304238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95265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2424230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08807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368041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8668767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80292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93597302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1090576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1713770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5093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1256553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9186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508676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1581641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13026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88736935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2795814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15150262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67488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6133049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53208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079317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5455932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5416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51269697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12882779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862474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06158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6973386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95758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68583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3679114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06739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7095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24520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22365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82519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3385847">
                                          <w:marLeft w:val="750"/>
                                          <w:marRight w:val="7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30067129">
                          <w:marLeft w:val="750"/>
                          <w:marRight w:val="750"/>
                          <w:marTop w:val="0"/>
                          <w:marBottom w:val="75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13610083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03764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0827764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78516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412413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6389385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65727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993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87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6673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70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586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082764">
                              <w:marLeft w:val="750"/>
                              <w:marRight w:val="750"/>
                              <w:marTop w:val="750"/>
                              <w:marBottom w:val="0"/>
                              <w:divBdr>
                                <w:top w:val="single" w:sz="6" w:space="0" w:color="FFFFFF"/>
                                <w:left w:val="single" w:sz="6" w:space="0" w:color="FFFFFF"/>
                                <w:bottom w:val="single" w:sz="6" w:space="0" w:color="FFFFFF"/>
                                <w:right w:val="single" w:sz="6" w:space="0" w:color="FFFFFF"/>
                              </w:divBdr>
                              <w:divsChild>
                                <w:div w:id="7515067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56195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53307">
                                          <w:marLeft w:val="0"/>
                                          <w:marRight w:val="0"/>
                                          <w:marTop w:val="18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88753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673150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9721257">
                                          <w:marLeft w:val="0"/>
                                          <w:marRight w:val="0"/>
                                          <w:marTop w:val="18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83558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66479805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989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11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274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943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8849816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17327736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60238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8938156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24574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086537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3408631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98557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63737018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90989480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19303091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24271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7555734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07080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2310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5792012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35947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26168601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87929208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10601285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34434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8628943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25671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605431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9353482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76910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24282530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98431379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1722632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21421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3985989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47840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862250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8686064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54842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65965543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19768857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18160681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7142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4554348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8400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79035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5332126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06170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62486774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57567003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11702177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87606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6518265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3136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75205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4375513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48940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6017470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24328599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388647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8558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1015243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58022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595442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2673278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07444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42170001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28206728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13436251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26491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1825114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0087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863469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5287853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36290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89775158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6290911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1228615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019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1464549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03391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992092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9609445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89105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06206284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17983791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1014614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63719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0581302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9291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91067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8462292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5923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26000251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0074917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3614419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16683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9269497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57559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871448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2186701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3077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56867407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59894970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20214682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26824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0885016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77624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789625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509898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96033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75284140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14578098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9307440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60225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3991589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09946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28920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6441261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38652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82829859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99647628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12336152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0457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5371890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5833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1284290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2506723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6909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41936964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39405813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1424270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96154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6482060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28484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615065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7969272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8432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86029412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15258592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9809582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1463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9715969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21440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839741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5029786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00791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73963623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46951864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13087007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42289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0608864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87331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326579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8843214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79180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81807795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43278620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1782744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09549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0874655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79437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83787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2368553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73932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69447180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5555614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2076853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40309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6348260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07483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37482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2547187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06296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67083221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84660607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9092656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73139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4310813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99221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894762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9469944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19516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8643479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58651850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21240352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63227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5054460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41589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97587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1834069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31701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74821592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73848884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3370006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90098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0390886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55117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743303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7854603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39711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11483643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0528190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8706490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3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668177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50179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924828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077888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66216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38538931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27213689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6244595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1724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1926276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24989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21290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2520372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02186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98438566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52970654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15049778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85210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5763118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78626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1140140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8890589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67170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39668911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04769341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3364224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41123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528353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29660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483488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455584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44132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0240212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88542033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3947440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47301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8972300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37537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781003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7736726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81531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07693500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62807100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21457321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56963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5873040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63216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154393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929844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50509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32299788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23736778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13675567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62401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488151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528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788289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7778747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65595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44770609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65452285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1229918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5524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4411451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53574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754570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7889959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34978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83622122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99371459">
                          <w:marLeft w:val="750"/>
                          <w:marRight w:val="750"/>
                          <w:marTop w:val="0"/>
                          <w:marBottom w:val="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278414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84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809046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6209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50019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6628193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67264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172503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73774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0106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29203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0075286">
                                          <w:marLeft w:val="750"/>
                                          <w:marRight w:val="7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22674205">
                          <w:marLeft w:val="750"/>
                          <w:marRight w:val="750"/>
                          <w:marTop w:val="0"/>
                          <w:marBottom w:val="750"/>
                          <w:divBdr>
                            <w:top w:val="single" w:sz="6" w:space="0" w:color="FFFFFF"/>
                            <w:left w:val="single" w:sz="6" w:space="0" w:color="FFFFFF"/>
                            <w:bottom w:val="single" w:sz="6" w:space="0" w:color="FFFFFF"/>
                            <w:right w:val="single" w:sz="6" w:space="0" w:color="FFFFFF"/>
                          </w:divBdr>
                          <w:divsChild>
                            <w:div w:id="5216307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23195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9278154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49371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973816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0784055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59848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04</Words>
  <Characters>599</Characters>
  <Application>Microsoft Office Word</Application>
  <DocSecurity>0</DocSecurity>
  <Lines>4</Lines>
  <Paragraphs>1</Paragraphs>
  <ScaleCrop>false</ScaleCrop>
  <Company/>
  <LinksUpToDate>false</LinksUpToDate>
  <CharactersWithSpaces>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hew Hammerstrom</dc:creator>
  <cp:keywords/>
  <dc:description/>
  <cp:lastModifiedBy>Mathew Hammerstrom</cp:lastModifiedBy>
  <cp:revision>1</cp:revision>
  <dcterms:created xsi:type="dcterms:W3CDTF">2021-09-17T18:06:00Z</dcterms:created>
  <dcterms:modified xsi:type="dcterms:W3CDTF">2021-09-17T18:11:00Z</dcterms:modified>
</cp:coreProperties>
</file>